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BF938" w14:textId="5EB3B0E3" w:rsidR="00447929" w:rsidRPr="00447929" w:rsidRDefault="00447929" w:rsidP="0044792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447929">
        <w:rPr>
          <w:rFonts w:ascii="Times New Roman" w:hAnsi="Times New Roman" w:cs="Times New Roman"/>
          <w:b/>
          <w:bCs/>
          <w:sz w:val="28"/>
          <w:szCs w:val="28"/>
        </w:rPr>
        <w:t>Team Lincoln Phrase 1: Coding</w:t>
      </w:r>
      <w:r w:rsidR="00647EEC">
        <w:rPr>
          <w:rFonts w:ascii="Times New Roman" w:hAnsi="Times New Roman" w:cs="Times New Roman"/>
          <w:b/>
          <w:bCs/>
          <w:sz w:val="28"/>
          <w:szCs w:val="28"/>
        </w:rPr>
        <w:t xml:space="preserve"> Documentation</w:t>
      </w:r>
    </w:p>
    <w:p w14:paraId="756F855E" w14:textId="2728E40D" w:rsidR="00447929" w:rsidRPr="00071115" w:rsidRDefault="003252D2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>
        <w:rPr>
          <w:rFonts w:ascii="Times New Roman" w:hAnsi="Times New Roman" w:cs="Times New Roman"/>
          <w:b/>
          <w:bCs/>
          <w:sz w:val="26"/>
          <w:szCs w:val="26"/>
          <w:u w:val="single"/>
        </w:rPr>
        <w:t xml:space="preserve">Part 1: </w:t>
      </w:r>
      <w:r w:rsidR="00447929" w:rsidRPr="00071115">
        <w:rPr>
          <w:rFonts w:ascii="Times New Roman" w:hAnsi="Times New Roman" w:cs="Times New Roman"/>
          <w:b/>
          <w:bCs/>
          <w:sz w:val="26"/>
          <w:szCs w:val="26"/>
          <w:u w:val="single"/>
        </w:rPr>
        <w:t>System Design</w:t>
      </w:r>
    </w:p>
    <w:p w14:paraId="774A1627" w14:textId="3D049FB4" w:rsidR="00814401" w:rsidRDefault="0081440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ystem </w:t>
      </w:r>
      <w:r w:rsidR="00B502DD">
        <w:rPr>
          <w:rFonts w:ascii="Times New Roman" w:hAnsi="Times New Roman" w:cs="Times New Roman"/>
          <w:b/>
          <w:bCs/>
          <w:sz w:val="24"/>
          <w:szCs w:val="24"/>
        </w:rPr>
        <w:t>Architectur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CDB87D7" w14:textId="33BC8907" w:rsidR="00814401" w:rsidRDefault="001E35F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2E1A4C9" wp14:editId="38073BF1">
            <wp:extent cx="6204448" cy="4229100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ell phon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9249" cy="4232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32BD6" w14:textId="77777777" w:rsidR="00F275AD" w:rsidRDefault="00F275A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1EA4729" w14:textId="08936FC2" w:rsidR="00103F5B" w:rsidRPr="00F22695" w:rsidRDefault="002A56B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ystem</w:t>
      </w:r>
      <w:r w:rsidR="00103F5B" w:rsidRPr="00F2269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E1948" w:rsidRPr="00F22695">
        <w:rPr>
          <w:rFonts w:ascii="Times New Roman" w:hAnsi="Times New Roman" w:cs="Times New Roman"/>
          <w:b/>
          <w:bCs/>
          <w:sz w:val="24"/>
          <w:szCs w:val="24"/>
        </w:rPr>
        <w:t>Capabilities</w:t>
      </w:r>
    </w:p>
    <w:p w14:paraId="13A9FCC4" w14:textId="1D8DA918" w:rsidR="00103F5B" w:rsidRPr="00AF5318" w:rsidRDefault="00B9085C" w:rsidP="00B908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Read/write student data</w:t>
      </w:r>
    </w:p>
    <w:p w14:paraId="602CB196" w14:textId="6DF99270" w:rsidR="00B9085C" w:rsidRPr="00AF5318" w:rsidRDefault="00B9085C" w:rsidP="00B908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Add/delete students</w:t>
      </w:r>
    </w:p>
    <w:p w14:paraId="1A73D6A4" w14:textId="165EB16A" w:rsidR="00B9085C" w:rsidRPr="00AF5318" w:rsidRDefault="00B9085C" w:rsidP="00B908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Retrieve student data based on a search by name, ID, or email</w:t>
      </w:r>
    </w:p>
    <w:p w14:paraId="49C8F86A" w14:textId="6C2D609E" w:rsidR="00B9085C" w:rsidRPr="00AF5318" w:rsidRDefault="00B9085C" w:rsidP="00B908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Update any or all data fields</w:t>
      </w:r>
    </w:p>
    <w:p w14:paraId="23E0703B" w14:textId="65BE1685" w:rsidR="00B9085C" w:rsidRDefault="008910E9" w:rsidP="00B908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Support case</w:t>
      </w:r>
      <w:r w:rsidR="0038612A" w:rsidRPr="00AF5318">
        <w:rPr>
          <w:rFonts w:ascii="Times New Roman" w:hAnsi="Times New Roman" w:cs="Times New Roman"/>
          <w:sz w:val="24"/>
          <w:szCs w:val="24"/>
        </w:rPr>
        <w:t>-</w:t>
      </w:r>
      <w:r w:rsidRPr="00AF5318">
        <w:rPr>
          <w:rFonts w:ascii="Times New Roman" w:hAnsi="Times New Roman" w:cs="Times New Roman"/>
          <w:sz w:val="24"/>
          <w:szCs w:val="24"/>
        </w:rPr>
        <w:t>in</w:t>
      </w:r>
      <w:r w:rsidR="0038612A" w:rsidRPr="00AF5318">
        <w:rPr>
          <w:rFonts w:ascii="Times New Roman" w:hAnsi="Times New Roman" w:cs="Times New Roman"/>
          <w:sz w:val="24"/>
          <w:szCs w:val="24"/>
        </w:rPr>
        <w:t>sensitive</w:t>
      </w:r>
      <w:r w:rsidR="00242C7E" w:rsidRPr="00AF5318">
        <w:rPr>
          <w:rFonts w:ascii="Times New Roman" w:hAnsi="Times New Roman" w:cs="Times New Roman"/>
          <w:sz w:val="24"/>
          <w:szCs w:val="24"/>
        </w:rPr>
        <w:t xml:space="preserve"> during the</w:t>
      </w:r>
      <w:r w:rsidR="00142B02" w:rsidRPr="00AF5318">
        <w:rPr>
          <w:rFonts w:ascii="Times New Roman" w:hAnsi="Times New Roman" w:cs="Times New Roman"/>
          <w:sz w:val="24"/>
          <w:szCs w:val="24"/>
        </w:rPr>
        <w:t xml:space="preserve"> search</w:t>
      </w:r>
    </w:p>
    <w:p w14:paraId="4872E6D3" w14:textId="77777777" w:rsidR="007926A1" w:rsidRPr="00AF5318" w:rsidRDefault="007926A1" w:rsidP="007926A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14F4F4" w14:textId="67C3A743" w:rsidR="00394914" w:rsidRPr="00F22695" w:rsidRDefault="002A56B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ystem</w:t>
      </w:r>
      <w:r w:rsidR="001669A7" w:rsidRPr="00F22695">
        <w:rPr>
          <w:rFonts w:ascii="Times New Roman" w:hAnsi="Times New Roman" w:cs="Times New Roman"/>
          <w:b/>
          <w:bCs/>
          <w:sz w:val="24"/>
          <w:szCs w:val="24"/>
        </w:rPr>
        <w:t xml:space="preserve"> Assumption</w:t>
      </w:r>
      <w:r w:rsidR="002B052F" w:rsidRPr="00F22695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p w14:paraId="5D4F07D9" w14:textId="77777777" w:rsidR="005906A2" w:rsidRPr="00AF5318" w:rsidRDefault="00394914" w:rsidP="003949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 xml:space="preserve">Student name, USF ID, and email are </w:t>
      </w:r>
      <w:r w:rsidR="000D36FA" w:rsidRPr="00AF5318">
        <w:rPr>
          <w:rFonts w:ascii="Times New Roman" w:hAnsi="Times New Roman" w:cs="Times New Roman"/>
          <w:sz w:val="24"/>
          <w:szCs w:val="24"/>
        </w:rPr>
        <w:t>no</w:t>
      </w:r>
      <w:r w:rsidR="00EA55A4" w:rsidRPr="00AF5318">
        <w:rPr>
          <w:rFonts w:ascii="Times New Roman" w:hAnsi="Times New Roman" w:cs="Times New Roman"/>
          <w:sz w:val="24"/>
          <w:szCs w:val="24"/>
        </w:rPr>
        <w:t>n-</w:t>
      </w:r>
      <w:r w:rsidR="000D36FA" w:rsidRPr="00AF5318">
        <w:rPr>
          <w:rFonts w:ascii="Times New Roman" w:hAnsi="Times New Roman" w:cs="Times New Roman"/>
          <w:sz w:val="24"/>
          <w:szCs w:val="24"/>
        </w:rPr>
        <w:t>modifiable</w:t>
      </w:r>
      <w:r w:rsidR="005906A2" w:rsidRPr="00AF5318">
        <w:rPr>
          <w:rFonts w:ascii="Times New Roman" w:hAnsi="Times New Roman" w:cs="Times New Roman"/>
          <w:sz w:val="24"/>
          <w:szCs w:val="24"/>
        </w:rPr>
        <w:t>.</w:t>
      </w:r>
    </w:p>
    <w:p w14:paraId="4A8FC46B" w14:textId="685F8A1B" w:rsidR="00BB2273" w:rsidRPr="00AF5318" w:rsidRDefault="005906A2" w:rsidP="00BB227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All USF ID</w:t>
      </w:r>
      <w:r w:rsidR="00A51C12" w:rsidRPr="00AF5318">
        <w:rPr>
          <w:rFonts w:ascii="Times New Roman" w:hAnsi="Times New Roman" w:cs="Times New Roman"/>
          <w:sz w:val="24"/>
          <w:szCs w:val="24"/>
        </w:rPr>
        <w:t>s</w:t>
      </w:r>
      <w:r w:rsidRPr="00AF5318">
        <w:rPr>
          <w:rFonts w:ascii="Times New Roman" w:hAnsi="Times New Roman" w:cs="Times New Roman"/>
          <w:sz w:val="24"/>
          <w:szCs w:val="24"/>
        </w:rPr>
        <w:t xml:space="preserve"> and email</w:t>
      </w:r>
      <w:r w:rsidR="00A51C12" w:rsidRPr="00AF5318">
        <w:rPr>
          <w:rFonts w:ascii="Times New Roman" w:hAnsi="Times New Roman" w:cs="Times New Roman"/>
          <w:sz w:val="24"/>
          <w:szCs w:val="24"/>
        </w:rPr>
        <w:t>s</w:t>
      </w:r>
      <w:r w:rsidRPr="00AF5318">
        <w:rPr>
          <w:rFonts w:ascii="Times New Roman" w:hAnsi="Times New Roman" w:cs="Times New Roman"/>
          <w:sz w:val="24"/>
          <w:szCs w:val="24"/>
        </w:rPr>
        <w:t xml:space="preserve"> are </w:t>
      </w:r>
      <w:r w:rsidR="0007258B" w:rsidRPr="00AF5318">
        <w:rPr>
          <w:rFonts w:ascii="Times New Roman" w:hAnsi="Times New Roman" w:cs="Times New Roman"/>
          <w:sz w:val="24"/>
          <w:szCs w:val="24"/>
        </w:rPr>
        <w:t>unique;</w:t>
      </w:r>
      <w:r w:rsidR="0074011E" w:rsidRPr="00AF5318">
        <w:rPr>
          <w:rFonts w:ascii="Times New Roman" w:hAnsi="Times New Roman" w:cs="Times New Roman"/>
          <w:sz w:val="24"/>
          <w:szCs w:val="24"/>
        </w:rPr>
        <w:t xml:space="preserve"> </w:t>
      </w:r>
      <w:r w:rsidR="00A559FD" w:rsidRPr="00AF5318">
        <w:rPr>
          <w:rFonts w:ascii="Times New Roman" w:hAnsi="Times New Roman" w:cs="Times New Roman"/>
          <w:sz w:val="24"/>
          <w:szCs w:val="24"/>
        </w:rPr>
        <w:t>however,</w:t>
      </w:r>
      <w:r w:rsidR="0074011E" w:rsidRPr="00AF5318">
        <w:rPr>
          <w:rFonts w:ascii="Times New Roman" w:hAnsi="Times New Roman" w:cs="Times New Roman"/>
          <w:sz w:val="24"/>
          <w:szCs w:val="24"/>
        </w:rPr>
        <w:t xml:space="preserve"> </w:t>
      </w:r>
      <w:r w:rsidR="00E80A2C" w:rsidRPr="00AF5318">
        <w:rPr>
          <w:rFonts w:ascii="Times New Roman" w:hAnsi="Times New Roman" w:cs="Times New Roman"/>
          <w:sz w:val="24"/>
          <w:szCs w:val="24"/>
        </w:rPr>
        <w:t>duplicate name</w:t>
      </w:r>
      <w:r w:rsidR="004A6EF2" w:rsidRPr="00AF5318">
        <w:rPr>
          <w:rFonts w:ascii="Times New Roman" w:hAnsi="Times New Roman" w:cs="Times New Roman"/>
          <w:sz w:val="24"/>
          <w:szCs w:val="24"/>
        </w:rPr>
        <w:t>s</w:t>
      </w:r>
      <w:r w:rsidR="00E80A2C" w:rsidRPr="00AF5318">
        <w:rPr>
          <w:rFonts w:ascii="Times New Roman" w:hAnsi="Times New Roman" w:cs="Times New Roman"/>
          <w:sz w:val="24"/>
          <w:szCs w:val="24"/>
        </w:rPr>
        <w:t xml:space="preserve"> are </w:t>
      </w:r>
      <w:r w:rsidR="006D4EFE" w:rsidRPr="00AF5318">
        <w:rPr>
          <w:rFonts w:ascii="Times New Roman" w:hAnsi="Times New Roman" w:cs="Times New Roman"/>
          <w:sz w:val="24"/>
          <w:szCs w:val="24"/>
        </w:rPr>
        <w:t>allowed</w:t>
      </w:r>
      <w:r w:rsidR="00E80A2C" w:rsidRPr="00AF5318">
        <w:rPr>
          <w:rFonts w:ascii="Times New Roman" w:hAnsi="Times New Roman" w:cs="Times New Roman"/>
          <w:sz w:val="24"/>
          <w:szCs w:val="24"/>
        </w:rPr>
        <w:t>.</w:t>
      </w:r>
      <w:r w:rsidR="00416090" w:rsidRPr="00AF53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72534E" w14:textId="77777777" w:rsidR="000C2D22" w:rsidRPr="00AF5318" w:rsidRDefault="000C2D22" w:rsidP="000C2D22">
      <w:pPr>
        <w:pStyle w:val="ListParagraph"/>
        <w:ind w:left="775"/>
        <w:rPr>
          <w:rFonts w:ascii="Times New Roman" w:hAnsi="Times New Roman" w:cs="Times New Roman"/>
          <w:sz w:val="24"/>
          <w:szCs w:val="24"/>
        </w:rPr>
      </w:pPr>
    </w:p>
    <w:p w14:paraId="0901535B" w14:textId="77777777" w:rsidR="00AB27F7" w:rsidRPr="00F22695" w:rsidRDefault="00AB6A32" w:rsidP="00BB227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22695">
        <w:rPr>
          <w:rFonts w:ascii="Times New Roman" w:hAnsi="Times New Roman" w:cs="Times New Roman"/>
          <w:b/>
          <w:bCs/>
          <w:sz w:val="24"/>
          <w:szCs w:val="24"/>
        </w:rPr>
        <w:lastRenderedPageBreak/>
        <w:t>Data File Format</w:t>
      </w:r>
    </w:p>
    <w:p w14:paraId="420F9ECE" w14:textId="77E13DDE" w:rsidR="0091228F" w:rsidRDefault="001147FD" w:rsidP="001614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MUST</w:t>
      </w:r>
      <w:r w:rsidR="00AA3C6D" w:rsidRPr="00AF5318">
        <w:rPr>
          <w:rFonts w:ascii="Times New Roman" w:hAnsi="Times New Roman" w:cs="Times New Roman"/>
          <w:sz w:val="24"/>
          <w:szCs w:val="24"/>
        </w:rPr>
        <w:t xml:space="preserve"> be a Comma Separated Values (CSV)</w:t>
      </w:r>
      <w:r w:rsidR="00BB10B8" w:rsidRPr="00AF5318">
        <w:rPr>
          <w:rFonts w:ascii="Times New Roman" w:hAnsi="Times New Roman" w:cs="Times New Roman"/>
          <w:sz w:val="24"/>
          <w:szCs w:val="24"/>
        </w:rPr>
        <w:t xml:space="preserve"> file</w:t>
      </w:r>
      <w:r w:rsidR="00974E45" w:rsidRPr="00AF5318">
        <w:rPr>
          <w:rFonts w:ascii="Times New Roman" w:hAnsi="Times New Roman" w:cs="Times New Roman"/>
          <w:sz w:val="24"/>
          <w:szCs w:val="24"/>
        </w:rPr>
        <w:t>.</w:t>
      </w:r>
    </w:p>
    <w:p w14:paraId="170F5FFE" w14:textId="550CD332" w:rsidR="003B4432" w:rsidRPr="00AF5318" w:rsidRDefault="003B4432" w:rsidP="001614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will prompt the user to enter the</w:t>
      </w:r>
      <w:r w:rsidR="006553FD">
        <w:rPr>
          <w:rFonts w:ascii="Times New Roman" w:hAnsi="Times New Roman" w:cs="Times New Roman"/>
          <w:sz w:val="24"/>
          <w:szCs w:val="24"/>
        </w:rPr>
        <w:t xml:space="preserve"> data</w:t>
      </w:r>
      <w:r>
        <w:rPr>
          <w:rFonts w:ascii="Times New Roman" w:hAnsi="Times New Roman" w:cs="Times New Roman"/>
          <w:sz w:val="24"/>
          <w:szCs w:val="24"/>
        </w:rPr>
        <w:t xml:space="preserve"> file name</w:t>
      </w:r>
      <w:r w:rsidR="00C577A7">
        <w:rPr>
          <w:rFonts w:ascii="Times New Roman" w:hAnsi="Times New Roman" w:cs="Times New Roman"/>
          <w:sz w:val="24"/>
          <w:szCs w:val="24"/>
        </w:rPr>
        <w:t xml:space="preserve"> (must </w:t>
      </w:r>
      <w:r w:rsidR="00E64D1D">
        <w:rPr>
          <w:rFonts w:ascii="Times New Roman" w:hAnsi="Times New Roman" w:cs="Times New Roman"/>
          <w:sz w:val="24"/>
          <w:szCs w:val="24"/>
        </w:rPr>
        <w:t>be an exact match</w:t>
      </w:r>
      <w:r w:rsidR="00C577A7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E8D37D6" w14:textId="6C50D707" w:rsidR="00F82E5E" w:rsidRPr="00AF5318" w:rsidRDefault="00F82E5E" w:rsidP="001614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Data</w:t>
      </w:r>
      <w:r w:rsidR="007B0A12" w:rsidRPr="00AF5318">
        <w:rPr>
          <w:rFonts w:ascii="Times New Roman" w:hAnsi="Times New Roman" w:cs="Times New Roman"/>
          <w:sz w:val="24"/>
          <w:szCs w:val="24"/>
        </w:rPr>
        <w:t xml:space="preserve"> field</w:t>
      </w:r>
      <w:r w:rsidR="00635968" w:rsidRPr="00AF5318">
        <w:rPr>
          <w:rFonts w:ascii="Times New Roman" w:hAnsi="Times New Roman" w:cs="Times New Roman"/>
          <w:sz w:val="24"/>
          <w:szCs w:val="24"/>
        </w:rPr>
        <w:t>s</w:t>
      </w:r>
      <w:r w:rsidR="007B0A12" w:rsidRPr="00AF5318">
        <w:rPr>
          <w:rFonts w:ascii="Times New Roman" w:hAnsi="Times New Roman" w:cs="Times New Roman"/>
          <w:sz w:val="24"/>
          <w:szCs w:val="24"/>
        </w:rPr>
        <w:t xml:space="preserve"> </w:t>
      </w:r>
      <w:r w:rsidR="002F2BD3" w:rsidRPr="00AF5318">
        <w:rPr>
          <w:rFonts w:ascii="Times New Roman" w:hAnsi="Times New Roman" w:cs="Times New Roman"/>
          <w:sz w:val="24"/>
          <w:szCs w:val="24"/>
        </w:rPr>
        <w:t xml:space="preserve">in the file </w:t>
      </w:r>
      <w:r w:rsidR="00806015" w:rsidRPr="00AF5318">
        <w:rPr>
          <w:rFonts w:ascii="Times New Roman" w:hAnsi="Times New Roman" w:cs="Times New Roman"/>
          <w:sz w:val="24"/>
          <w:szCs w:val="24"/>
        </w:rPr>
        <w:t>MUST</w:t>
      </w:r>
      <w:r w:rsidR="007B0A12" w:rsidRPr="00AF5318">
        <w:rPr>
          <w:rFonts w:ascii="Times New Roman" w:hAnsi="Times New Roman" w:cs="Times New Roman"/>
          <w:sz w:val="24"/>
          <w:szCs w:val="24"/>
        </w:rPr>
        <w:t xml:space="preserve"> be in</w:t>
      </w:r>
      <w:r w:rsidR="0069325A" w:rsidRPr="00AF5318">
        <w:rPr>
          <w:rFonts w:ascii="Times New Roman" w:hAnsi="Times New Roman" w:cs="Times New Roman"/>
          <w:sz w:val="24"/>
          <w:szCs w:val="24"/>
        </w:rPr>
        <w:t xml:space="preserve"> the following order as well as </w:t>
      </w:r>
      <w:r w:rsidR="00025643">
        <w:rPr>
          <w:rFonts w:ascii="Times New Roman" w:hAnsi="Times New Roman" w:cs="Times New Roman"/>
          <w:sz w:val="24"/>
          <w:szCs w:val="24"/>
        </w:rPr>
        <w:t>MEET</w:t>
      </w:r>
      <w:r w:rsidR="00AF6D24" w:rsidRPr="00AF5318">
        <w:rPr>
          <w:rFonts w:ascii="Times New Roman" w:hAnsi="Times New Roman" w:cs="Times New Roman"/>
          <w:sz w:val="24"/>
          <w:szCs w:val="24"/>
        </w:rPr>
        <w:t xml:space="preserve"> the </w:t>
      </w:r>
      <w:r w:rsidR="001D2F30" w:rsidRPr="00AF5318">
        <w:rPr>
          <w:rFonts w:ascii="Times New Roman" w:hAnsi="Times New Roman" w:cs="Times New Roman"/>
          <w:sz w:val="24"/>
          <w:szCs w:val="24"/>
        </w:rPr>
        <w:t>condition</w:t>
      </w:r>
      <w:r w:rsidR="00E0132D">
        <w:rPr>
          <w:rFonts w:ascii="Times New Roman" w:hAnsi="Times New Roman" w:cs="Times New Roman"/>
          <w:sz w:val="24"/>
          <w:szCs w:val="24"/>
        </w:rPr>
        <w:t>s</w:t>
      </w:r>
      <w:r w:rsidR="001D2F30" w:rsidRPr="00AF5318">
        <w:rPr>
          <w:rFonts w:ascii="Times New Roman" w:hAnsi="Times New Roman" w:cs="Times New Roman"/>
          <w:sz w:val="24"/>
          <w:szCs w:val="24"/>
        </w:rPr>
        <w:t xml:space="preserve"> as stated</w:t>
      </w:r>
      <w:r w:rsidR="00974E45" w:rsidRPr="00AF5318">
        <w:rPr>
          <w:rFonts w:ascii="Times New Roman" w:hAnsi="Times New Roman" w:cs="Times New Roman"/>
          <w:sz w:val="24"/>
          <w:szCs w:val="24"/>
        </w:rPr>
        <w:t>:</w:t>
      </w:r>
    </w:p>
    <w:p w14:paraId="2C1213C9" w14:textId="79B49B13" w:rsidR="008F413B" w:rsidRPr="00AF5318" w:rsidRDefault="00540233" w:rsidP="008F413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n</w:t>
      </w:r>
      <w:r w:rsidR="008F413B"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ame</w:t>
      </w:r>
      <w:r w:rsidRPr="00AF5318">
        <w:rPr>
          <w:rFonts w:ascii="Times New Roman" w:hAnsi="Times New Roman" w:cs="Times New Roman"/>
          <w:sz w:val="24"/>
          <w:szCs w:val="24"/>
        </w:rPr>
        <w:t xml:space="preserve">: </w:t>
      </w:r>
      <w:r w:rsidR="00762B1A" w:rsidRPr="00AF5318">
        <w:rPr>
          <w:rFonts w:ascii="Times New Roman" w:hAnsi="Times New Roman" w:cs="Times New Roman"/>
          <w:sz w:val="24"/>
          <w:szCs w:val="24"/>
        </w:rPr>
        <w:t xml:space="preserve">maximum length </w:t>
      </w:r>
      <w:r w:rsidR="003B4CAF" w:rsidRPr="00AF5318">
        <w:rPr>
          <w:rFonts w:ascii="Times New Roman" w:hAnsi="Times New Roman" w:cs="Times New Roman"/>
          <w:sz w:val="24"/>
          <w:szCs w:val="24"/>
        </w:rPr>
        <w:t>40 characters</w:t>
      </w:r>
    </w:p>
    <w:p w14:paraId="4C8DD691" w14:textId="2B541F24" w:rsidR="008F413B" w:rsidRPr="00AF5318" w:rsidRDefault="008F413B" w:rsidP="008F413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UID</w:t>
      </w:r>
      <w:r w:rsidR="003B4CAF" w:rsidRPr="00AF5318">
        <w:rPr>
          <w:rFonts w:ascii="Times New Roman" w:hAnsi="Times New Roman" w:cs="Times New Roman"/>
          <w:sz w:val="24"/>
          <w:szCs w:val="24"/>
        </w:rPr>
        <w:t xml:space="preserve">: Exact 10 characters </w:t>
      </w:r>
      <w:r w:rsidR="00D0451B" w:rsidRPr="00AF5318">
        <w:rPr>
          <w:rFonts w:ascii="Times New Roman" w:hAnsi="Times New Roman" w:cs="Times New Roman"/>
          <w:sz w:val="24"/>
          <w:szCs w:val="24"/>
        </w:rPr>
        <w:t>and must start with ‘U-’</w:t>
      </w:r>
      <w:r w:rsidR="00AC4825" w:rsidRPr="00AF5318">
        <w:rPr>
          <w:rFonts w:ascii="Times New Roman" w:hAnsi="Times New Roman" w:cs="Times New Roman"/>
          <w:sz w:val="24"/>
          <w:szCs w:val="24"/>
        </w:rPr>
        <w:t xml:space="preserve"> follow by </w:t>
      </w:r>
      <w:r w:rsidR="0028432A" w:rsidRPr="00AF5318">
        <w:rPr>
          <w:rFonts w:ascii="Times New Roman" w:hAnsi="Times New Roman" w:cs="Times New Roman"/>
          <w:sz w:val="24"/>
          <w:szCs w:val="24"/>
        </w:rPr>
        <w:t>8 digits</w:t>
      </w:r>
    </w:p>
    <w:p w14:paraId="786D5CA1" w14:textId="4DA2FA10" w:rsidR="008F413B" w:rsidRPr="00AF5318" w:rsidRDefault="003B4CAF" w:rsidP="008F413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e</w:t>
      </w:r>
      <w:r w:rsidR="008F413B"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mail</w:t>
      </w:r>
      <w:r w:rsidRPr="00AF5318">
        <w:rPr>
          <w:rFonts w:ascii="Times New Roman" w:hAnsi="Times New Roman" w:cs="Times New Roman"/>
          <w:sz w:val="24"/>
          <w:szCs w:val="24"/>
        </w:rPr>
        <w:t>: maximum length 40 characters</w:t>
      </w:r>
    </w:p>
    <w:p w14:paraId="1687722B" w14:textId="26886852" w:rsidR="008F413B" w:rsidRPr="00AF5318" w:rsidRDefault="008F413B" w:rsidP="008F413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presentation</w:t>
      </w:r>
      <w:r w:rsidR="00A42B9B" w:rsidRPr="00AF5318">
        <w:rPr>
          <w:rFonts w:ascii="Times New Roman" w:hAnsi="Times New Roman" w:cs="Times New Roman"/>
          <w:sz w:val="24"/>
          <w:szCs w:val="24"/>
        </w:rPr>
        <w:t xml:space="preserve">: </w:t>
      </w:r>
      <w:r w:rsidR="000C5369" w:rsidRPr="00AF5318">
        <w:rPr>
          <w:rFonts w:ascii="Times New Roman" w:hAnsi="Times New Roman" w:cs="Times New Roman"/>
          <w:sz w:val="24"/>
          <w:szCs w:val="24"/>
        </w:rPr>
        <w:t>numerical grade value from 0 (F) to 4(A)</w:t>
      </w:r>
    </w:p>
    <w:p w14:paraId="6533A1D4" w14:textId="41E82624" w:rsidR="008F413B" w:rsidRPr="00AF5318" w:rsidRDefault="008F413B" w:rsidP="008F413B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essay</w:t>
      </w:r>
      <w:r w:rsidR="00A42B9B" w:rsidRPr="00AF5318">
        <w:rPr>
          <w:rFonts w:ascii="Times New Roman" w:hAnsi="Times New Roman" w:cs="Times New Roman"/>
          <w:sz w:val="24"/>
          <w:szCs w:val="24"/>
        </w:rPr>
        <w:t>:</w:t>
      </w:r>
      <w:r w:rsidR="0003508F" w:rsidRPr="00AF5318">
        <w:rPr>
          <w:rFonts w:ascii="Times New Roman" w:hAnsi="Times New Roman" w:cs="Times New Roman"/>
          <w:sz w:val="24"/>
          <w:szCs w:val="24"/>
        </w:rPr>
        <w:t xml:space="preserve"> numerical grade value from 0 (F) to 4(A)</w:t>
      </w:r>
    </w:p>
    <w:p w14:paraId="2143409A" w14:textId="3D8FA68B" w:rsidR="008F413B" w:rsidRDefault="008F413B" w:rsidP="00D42EA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b/>
          <w:bCs/>
          <w:i/>
          <w:iCs/>
          <w:sz w:val="24"/>
          <w:szCs w:val="24"/>
        </w:rPr>
        <w:t>project</w:t>
      </w:r>
      <w:r w:rsidR="007742D2" w:rsidRPr="00AF5318">
        <w:rPr>
          <w:rFonts w:ascii="Times New Roman" w:hAnsi="Times New Roman" w:cs="Times New Roman"/>
          <w:sz w:val="24"/>
          <w:szCs w:val="24"/>
        </w:rPr>
        <w:t xml:space="preserve">: </w:t>
      </w:r>
      <w:r w:rsidR="0003508F" w:rsidRPr="00AF5318">
        <w:rPr>
          <w:rFonts w:ascii="Times New Roman" w:hAnsi="Times New Roman" w:cs="Times New Roman"/>
          <w:sz w:val="24"/>
          <w:szCs w:val="24"/>
        </w:rPr>
        <w:t>numerical grade value from 0 (F) to 4(A)</w:t>
      </w:r>
    </w:p>
    <w:p w14:paraId="4AF4E7A8" w14:textId="5550B158" w:rsidR="006847BC" w:rsidRPr="00373BCA" w:rsidRDefault="006847BC" w:rsidP="00373BCA">
      <w:pPr>
        <w:ind w:firstLine="720"/>
        <w:rPr>
          <w:rFonts w:ascii="Times New Roman" w:hAnsi="Times New Roman" w:cs="Times New Roman"/>
          <w:i/>
          <w:iCs/>
          <w:sz w:val="24"/>
          <w:szCs w:val="24"/>
        </w:rPr>
      </w:pPr>
      <w:r w:rsidRPr="00373BCA">
        <w:rPr>
          <w:rFonts w:ascii="Times New Roman" w:hAnsi="Times New Roman" w:cs="Times New Roman"/>
          <w:i/>
          <w:iCs/>
          <w:sz w:val="24"/>
          <w:szCs w:val="24"/>
        </w:rPr>
        <w:t>Note: any data</w:t>
      </w:r>
      <w:r w:rsidR="005A27E6">
        <w:rPr>
          <w:rFonts w:ascii="Times New Roman" w:hAnsi="Times New Roman" w:cs="Times New Roman"/>
          <w:i/>
          <w:iCs/>
          <w:sz w:val="24"/>
          <w:szCs w:val="24"/>
        </w:rPr>
        <w:t xml:space="preserve"> field</w:t>
      </w:r>
      <w:r w:rsidRPr="00373BCA">
        <w:rPr>
          <w:rFonts w:ascii="Times New Roman" w:hAnsi="Times New Roman" w:cs="Times New Roman"/>
          <w:i/>
          <w:iCs/>
          <w:sz w:val="24"/>
          <w:szCs w:val="24"/>
        </w:rPr>
        <w:t xml:space="preserve"> that does </w:t>
      </w:r>
      <w:r w:rsidR="003F29B6">
        <w:rPr>
          <w:rFonts w:ascii="Times New Roman" w:hAnsi="Times New Roman" w:cs="Times New Roman"/>
          <w:i/>
          <w:iCs/>
          <w:sz w:val="24"/>
          <w:szCs w:val="24"/>
        </w:rPr>
        <w:t xml:space="preserve">NOT </w:t>
      </w:r>
      <w:r w:rsidRPr="00373BCA">
        <w:rPr>
          <w:rFonts w:ascii="Times New Roman" w:hAnsi="Times New Roman" w:cs="Times New Roman"/>
          <w:i/>
          <w:iCs/>
          <w:sz w:val="24"/>
          <w:szCs w:val="24"/>
        </w:rPr>
        <w:t xml:space="preserve">meet the </w:t>
      </w:r>
      <w:r w:rsidR="00D63751" w:rsidRPr="00373BCA">
        <w:rPr>
          <w:rFonts w:ascii="Times New Roman" w:hAnsi="Times New Roman" w:cs="Times New Roman"/>
          <w:i/>
          <w:iCs/>
          <w:sz w:val="24"/>
          <w:szCs w:val="24"/>
        </w:rPr>
        <w:t xml:space="preserve">condition </w:t>
      </w:r>
      <w:r w:rsidR="003F29B6">
        <w:rPr>
          <w:rFonts w:ascii="Times New Roman" w:hAnsi="Times New Roman" w:cs="Times New Roman"/>
          <w:i/>
          <w:iCs/>
          <w:sz w:val="24"/>
          <w:szCs w:val="24"/>
        </w:rPr>
        <w:t>will result this student to be skip</w:t>
      </w:r>
      <w:r w:rsidR="00D06D88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2C078E63" w14:textId="78F88490" w:rsidR="003D2EA2" w:rsidRPr="00AF5318" w:rsidRDefault="001614FC" w:rsidP="001614F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 xml:space="preserve">First line of the </w:t>
      </w:r>
      <w:r w:rsidR="00683448" w:rsidRPr="00AF5318">
        <w:rPr>
          <w:rFonts w:ascii="Times New Roman" w:hAnsi="Times New Roman" w:cs="Times New Roman"/>
          <w:sz w:val="24"/>
          <w:szCs w:val="24"/>
        </w:rPr>
        <w:t xml:space="preserve">file </w:t>
      </w:r>
      <w:r w:rsidR="00E00685">
        <w:rPr>
          <w:rFonts w:ascii="Times New Roman" w:hAnsi="Times New Roman" w:cs="Times New Roman"/>
          <w:sz w:val="24"/>
          <w:szCs w:val="24"/>
        </w:rPr>
        <w:t xml:space="preserve">MUST </w:t>
      </w:r>
      <w:r w:rsidR="00683448" w:rsidRPr="00AF5318">
        <w:rPr>
          <w:rFonts w:ascii="Times New Roman" w:hAnsi="Times New Roman" w:cs="Times New Roman"/>
          <w:sz w:val="24"/>
          <w:szCs w:val="24"/>
        </w:rPr>
        <w:t>contains the attribute name</w:t>
      </w:r>
      <w:r w:rsidR="002C3D57" w:rsidRPr="00AF5318">
        <w:rPr>
          <w:rFonts w:ascii="Times New Roman" w:hAnsi="Times New Roman" w:cs="Times New Roman"/>
          <w:sz w:val="24"/>
          <w:szCs w:val="24"/>
        </w:rPr>
        <w:t>s</w:t>
      </w:r>
      <w:r w:rsidR="009D32EA" w:rsidRPr="00AF5318">
        <w:rPr>
          <w:rFonts w:ascii="Times New Roman" w:hAnsi="Times New Roman" w:cs="Times New Roman"/>
          <w:sz w:val="24"/>
          <w:szCs w:val="24"/>
        </w:rPr>
        <w:t xml:space="preserve"> in the order </w:t>
      </w:r>
      <w:r w:rsidR="00DB7DC2">
        <w:rPr>
          <w:rFonts w:ascii="Times New Roman" w:hAnsi="Times New Roman" w:cs="Times New Roman"/>
          <w:sz w:val="24"/>
          <w:szCs w:val="24"/>
        </w:rPr>
        <w:t xml:space="preserve">as </w:t>
      </w:r>
      <w:r w:rsidR="009D32EA" w:rsidRPr="00AF5318">
        <w:rPr>
          <w:rFonts w:ascii="Times New Roman" w:hAnsi="Times New Roman" w:cs="Times New Roman"/>
          <w:sz w:val="24"/>
          <w:szCs w:val="24"/>
        </w:rPr>
        <w:t>mentioned above</w:t>
      </w:r>
      <w:r w:rsidR="00B2165E" w:rsidRPr="00AF5318">
        <w:rPr>
          <w:rFonts w:ascii="Times New Roman" w:hAnsi="Times New Roman" w:cs="Times New Roman"/>
          <w:sz w:val="24"/>
          <w:szCs w:val="24"/>
        </w:rPr>
        <w:t>. I</w:t>
      </w:r>
      <w:r w:rsidR="00DF046A" w:rsidRPr="00AF5318">
        <w:rPr>
          <w:rFonts w:ascii="Times New Roman" w:hAnsi="Times New Roman" w:cs="Times New Roman"/>
          <w:sz w:val="24"/>
          <w:szCs w:val="24"/>
        </w:rPr>
        <w:t xml:space="preserve">t is </w:t>
      </w:r>
      <w:r w:rsidR="00EB0E47" w:rsidRPr="00AF5318">
        <w:rPr>
          <w:rFonts w:ascii="Times New Roman" w:hAnsi="Times New Roman" w:cs="Times New Roman"/>
          <w:sz w:val="24"/>
          <w:szCs w:val="24"/>
        </w:rPr>
        <w:t>served</w:t>
      </w:r>
      <w:r w:rsidR="00761AE7" w:rsidRPr="00AF5318">
        <w:rPr>
          <w:rFonts w:ascii="Times New Roman" w:hAnsi="Times New Roman" w:cs="Times New Roman"/>
          <w:sz w:val="24"/>
          <w:szCs w:val="24"/>
        </w:rPr>
        <w:t xml:space="preserve"> as a </w:t>
      </w:r>
      <w:r w:rsidR="008042A9" w:rsidRPr="00AF5318">
        <w:rPr>
          <w:rFonts w:ascii="Times New Roman" w:hAnsi="Times New Roman" w:cs="Times New Roman"/>
          <w:sz w:val="24"/>
          <w:szCs w:val="24"/>
        </w:rPr>
        <w:t xml:space="preserve">readability for the </w:t>
      </w:r>
      <w:r w:rsidR="009C3B17" w:rsidRPr="00AF5318">
        <w:rPr>
          <w:rFonts w:ascii="Times New Roman" w:hAnsi="Times New Roman" w:cs="Times New Roman"/>
          <w:sz w:val="24"/>
          <w:szCs w:val="24"/>
        </w:rPr>
        <w:t>user.</w:t>
      </w:r>
    </w:p>
    <w:p w14:paraId="5E34A345" w14:textId="33CA8F7B" w:rsidR="008F6F8A" w:rsidRPr="00AF5318" w:rsidRDefault="008F6F8A" w:rsidP="008F6F8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Each student</w:t>
      </w:r>
      <w:r w:rsidR="00715135" w:rsidRPr="00AF5318">
        <w:rPr>
          <w:rFonts w:ascii="Times New Roman" w:hAnsi="Times New Roman" w:cs="Times New Roman"/>
          <w:sz w:val="24"/>
          <w:szCs w:val="24"/>
        </w:rPr>
        <w:t xml:space="preserve"> record </w:t>
      </w:r>
      <w:r w:rsidR="00D90F47" w:rsidRPr="00AF5318">
        <w:rPr>
          <w:rFonts w:ascii="Times New Roman" w:hAnsi="Times New Roman" w:cs="Times New Roman"/>
          <w:sz w:val="24"/>
          <w:szCs w:val="24"/>
        </w:rPr>
        <w:t xml:space="preserve">is in one line </w:t>
      </w:r>
      <w:r w:rsidR="00B2165E" w:rsidRPr="00AF5318">
        <w:rPr>
          <w:rFonts w:ascii="Times New Roman" w:hAnsi="Times New Roman" w:cs="Times New Roman"/>
          <w:sz w:val="24"/>
          <w:szCs w:val="24"/>
        </w:rPr>
        <w:t xml:space="preserve">and </w:t>
      </w:r>
      <w:r w:rsidR="00335402" w:rsidRPr="00AF5318">
        <w:rPr>
          <w:rFonts w:ascii="Times New Roman" w:hAnsi="Times New Roman" w:cs="Times New Roman"/>
          <w:sz w:val="24"/>
          <w:szCs w:val="24"/>
        </w:rPr>
        <w:t>each data field i</w:t>
      </w:r>
      <w:r w:rsidR="0086660F" w:rsidRPr="00AF5318">
        <w:rPr>
          <w:rFonts w:ascii="Times New Roman" w:hAnsi="Times New Roman" w:cs="Times New Roman"/>
          <w:sz w:val="24"/>
          <w:szCs w:val="24"/>
        </w:rPr>
        <w:t>s separated by a comma</w:t>
      </w:r>
    </w:p>
    <w:p w14:paraId="78922D8F" w14:textId="750F445A" w:rsidR="0083463E" w:rsidRPr="0072507E" w:rsidRDefault="00885C4C" w:rsidP="00B83876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F5318">
        <w:rPr>
          <w:rFonts w:ascii="Times New Roman" w:hAnsi="Times New Roman" w:cs="Times New Roman"/>
          <w:sz w:val="24"/>
          <w:szCs w:val="24"/>
        </w:rPr>
        <w:t>If a specific data field does not contain a data</w:t>
      </w:r>
      <w:r w:rsidR="00D609F6" w:rsidRPr="00AF5318">
        <w:rPr>
          <w:rFonts w:ascii="Times New Roman" w:hAnsi="Times New Roman" w:cs="Times New Roman"/>
          <w:sz w:val="24"/>
          <w:szCs w:val="24"/>
        </w:rPr>
        <w:t xml:space="preserve">, then </w:t>
      </w:r>
      <w:r w:rsidR="0033265E" w:rsidRPr="00AF5318">
        <w:rPr>
          <w:rFonts w:ascii="Times New Roman" w:hAnsi="Times New Roman" w:cs="Times New Roman"/>
          <w:sz w:val="24"/>
          <w:szCs w:val="24"/>
        </w:rPr>
        <w:t>do not enter anything and end with a comma</w:t>
      </w:r>
      <w:r w:rsidR="00B83876">
        <w:rPr>
          <w:rFonts w:ascii="Times New Roman" w:hAnsi="Times New Roman" w:cs="Times New Roman"/>
          <w:sz w:val="24"/>
          <w:szCs w:val="24"/>
        </w:rPr>
        <w:t>, whereas</w:t>
      </w:r>
      <w:r w:rsidR="007926A1">
        <w:rPr>
          <w:rFonts w:ascii="Times New Roman" w:hAnsi="Times New Roman" w:cs="Times New Roman"/>
          <w:sz w:val="24"/>
          <w:szCs w:val="24"/>
        </w:rPr>
        <w:t xml:space="preserve"> last</w:t>
      </w:r>
      <w:r w:rsidR="00D70206" w:rsidRPr="00AF5318">
        <w:rPr>
          <w:rFonts w:ascii="Times New Roman" w:hAnsi="Times New Roman" w:cs="Times New Roman"/>
          <w:sz w:val="24"/>
          <w:szCs w:val="24"/>
        </w:rPr>
        <w:t xml:space="preserve"> data field </w:t>
      </w:r>
      <w:r w:rsidR="00863CEC" w:rsidRPr="00AF5318">
        <w:rPr>
          <w:rFonts w:ascii="Times New Roman" w:hAnsi="Times New Roman" w:cs="Times New Roman"/>
          <w:sz w:val="24"/>
          <w:szCs w:val="24"/>
        </w:rPr>
        <w:t xml:space="preserve">“project” </w:t>
      </w:r>
      <w:r w:rsidR="00D70206" w:rsidRPr="00AF5318">
        <w:rPr>
          <w:rFonts w:ascii="Times New Roman" w:hAnsi="Times New Roman" w:cs="Times New Roman"/>
          <w:sz w:val="24"/>
          <w:szCs w:val="24"/>
        </w:rPr>
        <w:t xml:space="preserve">should </w:t>
      </w:r>
      <w:r w:rsidR="00863CEC" w:rsidRPr="00AF5318">
        <w:rPr>
          <w:rFonts w:ascii="Times New Roman" w:hAnsi="Times New Roman" w:cs="Times New Roman"/>
          <w:sz w:val="24"/>
          <w:szCs w:val="24"/>
        </w:rPr>
        <w:t>end with a new line character</w:t>
      </w:r>
      <w:r w:rsidR="0046591B" w:rsidRPr="00AF5318">
        <w:rPr>
          <w:rFonts w:ascii="Times New Roman" w:hAnsi="Times New Roman" w:cs="Times New Roman"/>
          <w:sz w:val="24"/>
          <w:szCs w:val="24"/>
        </w:rPr>
        <w:t xml:space="preserve"> instead of a comma</w:t>
      </w:r>
      <w:r w:rsidR="00C22008" w:rsidRPr="00AF5318">
        <w:rPr>
          <w:rFonts w:ascii="Times New Roman" w:hAnsi="Times New Roman" w:cs="Times New Roman"/>
          <w:sz w:val="24"/>
          <w:szCs w:val="24"/>
        </w:rPr>
        <w:t>.</w:t>
      </w:r>
    </w:p>
    <w:p w14:paraId="72E57F46" w14:textId="7B1ED2FD" w:rsidR="00FD0BEF" w:rsidRPr="00B13B27" w:rsidRDefault="00FD0BEF" w:rsidP="00B13B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13B27">
        <w:rPr>
          <w:rFonts w:ascii="Times New Roman" w:hAnsi="Times New Roman" w:cs="Times New Roman"/>
          <w:sz w:val="24"/>
          <w:szCs w:val="24"/>
        </w:rPr>
        <w:t xml:space="preserve">Simple </w:t>
      </w:r>
      <w:r w:rsidR="00FE3C3E" w:rsidRPr="00B13B27">
        <w:rPr>
          <w:rFonts w:ascii="Times New Roman" w:hAnsi="Times New Roman" w:cs="Times New Roman"/>
          <w:sz w:val="24"/>
          <w:szCs w:val="24"/>
        </w:rPr>
        <w:t>D</w:t>
      </w:r>
      <w:r w:rsidRPr="00B13B27">
        <w:rPr>
          <w:rFonts w:ascii="Times New Roman" w:hAnsi="Times New Roman" w:cs="Times New Roman"/>
          <w:sz w:val="24"/>
          <w:szCs w:val="24"/>
        </w:rPr>
        <w:t>ata</w:t>
      </w:r>
      <w:r w:rsidR="009F2FE6" w:rsidRPr="00B13B27">
        <w:rPr>
          <w:rFonts w:ascii="Times New Roman" w:hAnsi="Times New Roman" w:cs="Times New Roman"/>
          <w:sz w:val="24"/>
          <w:szCs w:val="24"/>
        </w:rPr>
        <w:t xml:space="preserve"> </w:t>
      </w:r>
      <w:r w:rsidR="00B13B27">
        <w:rPr>
          <w:rFonts w:ascii="Times New Roman" w:hAnsi="Times New Roman" w:cs="Times New Roman"/>
          <w:sz w:val="24"/>
          <w:szCs w:val="24"/>
        </w:rPr>
        <w:t xml:space="preserve">File </w:t>
      </w:r>
      <w:r w:rsidR="00FE3C3E" w:rsidRPr="00B13B27">
        <w:rPr>
          <w:rFonts w:ascii="Times New Roman" w:hAnsi="Times New Roman" w:cs="Times New Roman"/>
          <w:sz w:val="24"/>
          <w:szCs w:val="24"/>
        </w:rPr>
        <w:t>F</w:t>
      </w:r>
      <w:r w:rsidR="009F2FE6" w:rsidRPr="00B13B27">
        <w:rPr>
          <w:rFonts w:ascii="Times New Roman" w:hAnsi="Times New Roman" w:cs="Times New Roman"/>
          <w:sz w:val="24"/>
          <w:szCs w:val="24"/>
        </w:rPr>
        <w:t>ormat</w:t>
      </w:r>
      <w:r w:rsidR="003909A2">
        <w:rPr>
          <w:rFonts w:ascii="Times New Roman" w:hAnsi="Times New Roman" w:cs="Times New Roman"/>
          <w:sz w:val="24"/>
          <w:szCs w:val="24"/>
        </w:rPr>
        <w:t xml:space="preserve"> that does not skip any student</w:t>
      </w:r>
    </w:p>
    <w:tbl>
      <w:tblPr>
        <w:tblStyle w:val="TableGrid"/>
        <w:tblW w:w="8550" w:type="dxa"/>
        <w:tblInd w:w="805" w:type="dxa"/>
        <w:tblLook w:val="04A0" w:firstRow="1" w:lastRow="0" w:firstColumn="1" w:lastColumn="0" w:noHBand="0" w:noVBand="1"/>
      </w:tblPr>
      <w:tblGrid>
        <w:gridCol w:w="8550"/>
      </w:tblGrid>
      <w:tr w:rsidR="00C10144" w:rsidRPr="00AF5318" w14:paraId="3B3486B4" w14:textId="77777777" w:rsidTr="00B13B27">
        <w:tc>
          <w:tcPr>
            <w:tcW w:w="8550" w:type="dxa"/>
          </w:tcPr>
          <w:p w14:paraId="1A3E84B0" w14:textId="77777777" w:rsidR="00C10144" w:rsidRPr="00AF5318" w:rsidRDefault="00C10144" w:rsidP="002728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name,UID</w:t>
            </w:r>
            <w:proofErr w:type="gramEnd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,email,presentation,essay,project</w:t>
            </w:r>
            <w:proofErr w:type="spellEnd"/>
          </w:p>
          <w:p w14:paraId="72477B99" w14:textId="77777777" w:rsidR="006D4EFE" w:rsidRPr="00AF5318" w:rsidRDefault="006D4EFE" w:rsidP="002728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318">
              <w:rPr>
                <w:rFonts w:ascii="Times New Roman" w:hAnsi="Times New Roman" w:cs="Times New Roman"/>
                <w:sz w:val="24"/>
                <w:szCs w:val="24"/>
              </w:rPr>
              <w:t xml:space="preserve">John </w:t>
            </w:r>
            <w:proofErr w:type="gramStart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Joe,U</w:t>
            </w:r>
            <w:proofErr w:type="gramEnd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-0</w:t>
            </w:r>
            <w:r w:rsidR="00ED2299" w:rsidRPr="00AF5318">
              <w:rPr>
                <w:rFonts w:ascii="Times New Roman" w:hAnsi="Times New Roman" w:cs="Times New Roman"/>
                <w:sz w:val="24"/>
                <w:szCs w:val="24"/>
              </w:rPr>
              <w:t>0000000,johnjoe@usf.edu,4,4,3</w:t>
            </w:r>
          </w:p>
          <w:p w14:paraId="56022FC5" w14:textId="00F9592B" w:rsidR="00ED2299" w:rsidRPr="00AF5318" w:rsidRDefault="00492E90" w:rsidP="002728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318">
              <w:rPr>
                <w:rFonts w:ascii="Times New Roman" w:hAnsi="Times New Roman" w:cs="Times New Roman"/>
                <w:sz w:val="24"/>
                <w:szCs w:val="24"/>
              </w:rPr>
              <w:t xml:space="preserve">Peter </w:t>
            </w:r>
            <w:proofErr w:type="gramStart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William,U</w:t>
            </w:r>
            <w:proofErr w:type="gramEnd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-11111</w:t>
            </w:r>
            <w:r w:rsidR="0091009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11,peterw@usf.edu,,3,2</w:t>
            </w:r>
          </w:p>
          <w:p w14:paraId="6E29B8DE" w14:textId="77777777" w:rsidR="00492E90" w:rsidRPr="00AF5318" w:rsidRDefault="00560A3F" w:rsidP="002728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318">
              <w:rPr>
                <w:rFonts w:ascii="Times New Roman" w:hAnsi="Times New Roman" w:cs="Times New Roman"/>
                <w:sz w:val="24"/>
                <w:szCs w:val="24"/>
              </w:rPr>
              <w:t xml:space="preserve">Lisa </w:t>
            </w:r>
            <w:proofErr w:type="gramStart"/>
            <w:r w:rsidR="00851227" w:rsidRPr="00AF5318">
              <w:rPr>
                <w:rFonts w:ascii="Times New Roman" w:hAnsi="Times New Roman" w:cs="Times New Roman"/>
                <w:sz w:val="24"/>
                <w:szCs w:val="24"/>
              </w:rPr>
              <w:t>Collins,U</w:t>
            </w:r>
            <w:proofErr w:type="gramEnd"/>
            <w:r w:rsidR="00851227" w:rsidRPr="00AF5318">
              <w:rPr>
                <w:rFonts w:ascii="Times New Roman" w:hAnsi="Times New Roman" w:cs="Times New Roman"/>
                <w:sz w:val="24"/>
                <w:szCs w:val="24"/>
              </w:rPr>
              <w:t>-12345678,</w:t>
            </w:r>
            <w:r w:rsidR="006854C7" w:rsidRPr="00AF5318">
              <w:rPr>
                <w:rFonts w:ascii="Times New Roman" w:hAnsi="Times New Roman" w:cs="Times New Roman"/>
                <w:sz w:val="24"/>
                <w:szCs w:val="24"/>
              </w:rPr>
              <w:t>lisacollins@usf.edu,,,</w:t>
            </w:r>
          </w:p>
          <w:p w14:paraId="4F6A470C" w14:textId="73E509F5" w:rsidR="006854C7" w:rsidRPr="00AF5318" w:rsidRDefault="006854C7" w:rsidP="002728B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F5318">
              <w:rPr>
                <w:rFonts w:ascii="Times New Roman" w:hAnsi="Times New Roman" w:cs="Times New Roman"/>
                <w:sz w:val="24"/>
                <w:szCs w:val="24"/>
              </w:rPr>
              <w:t xml:space="preserve">Kelly </w:t>
            </w:r>
            <w:proofErr w:type="gramStart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McCarthy,U</w:t>
            </w:r>
            <w:proofErr w:type="gramEnd"/>
            <w:r w:rsidRPr="00AF5318">
              <w:rPr>
                <w:rFonts w:ascii="Times New Roman" w:hAnsi="Times New Roman" w:cs="Times New Roman"/>
                <w:sz w:val="24"/>
                <w:szCs w:val="24"/>
              </w:rPr>
              <w:t>-09876543,kelly</w:t>
            </w:r>
            <w:r w:rsidR="00AC197E" w:rsidRPr="00AF5318">
              <w:rPr>
                <w:rFonts w:ascii="Times New Roman" w:hAnsi="Times New Roman" w:cs="Times New Roman"/>
                <w:sz w:val="24"/>
                <w:szCs w:val="24"/>
              </w:rPr>
              <w:t>mcarthy@usf.edu,1,2,3</w:t>
            </w:r>
          </w:p>
        </w:tc>
      </w:tr>
    </w:tbl>
    <w:p w14:paraId="0E768F64" w14:textId="121D3963" w:rsidR="002728B7" w:rsidRDefault="002728B7" w:rsidP="002728B7">
      <w:pPr>
        <w:rPr>
          <w:rFonts w:ascii="Times New Roman" w:hAnsi="Times New Roman" w:cs="Times New Roman"/>
        </w:rPr>
      </w:pPr>
    </w:p>
    <w:p w14:paraId="062F4C28" w14:textId="77777777" w:rsidR="00B13B27" w:rsidRDefault="00B13B27" w:rsidP="002728B7">
      <w:pPr>
        <w:rPr>
          <w:rFonts w:ascii="Times New Roman" w:hAnsi="Times New Roman" w:cs="Times New Roman"/>
        </w:rPr>
      </w:pPr>
    </w:p>
    <w:p w14:paraId="3D132FC4" w14:textId="7CF30B70" w:rsidR="00F651E0" w:rsidRPr="00F651E0" w:rsidRDefault="00F651E0" w:rsidP="002728B7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51E0">
        <w:rPr>
          <w:rFonts w:ascii="Times New Roman" w:hAnsi="Times New Roman" w:cs="Times New Roman"/>
          <w:b/>
          <w:bCs/>
          <w:sz w:val="24"/>
          <w:szCs w:val="24"/>
        </w:rPr>
        <w:t>Compiler Command</w:t>
      </w:r>
    </w:p>
    <w:p w14:paraId="130ABC21" w14:textId="13CB4DE9" w:rsidR="00F651E0" w:rsidRPr="00BC2D42" w:rsidRDefault="00F651E0" w:rsidP="002728B7">
      <w:pPr>
        <w:rPr>
          <w:rFonts w:ascii="Times New Roman" w:hAnsi="Times New Roman" w:cs="Times New Roman"/>
          <w:sz w:val="24"/>
          <w:szCs w:val="24"/>
        </w:rPr>
      </w:pPr>
      <w:r w:rsidRPr="00BC2D42">
        <w:rPr>
          <w:rFonts w:ascii="Times New Roman" w:hAnsi="Times New Roman" w:cs="Times New Roman"/>
          <w:sz w:val="24"/>
          <w:szCs w:val="24"/>
        </w:rPr>
        <w:t xml:space="preserve">g++ </w:t>
      </w:r>
      <w:r w:rsidR="002E4742">
        <w:rPr>
          <w:rFonts w:ascii="Times New Roman" w:hAnsi="Times New Roman" w:cs="Times New Roman"/>
          <w:sz w:val="24"/>
          <w:szCs w:val="24"/>
        </w:rPr>
        <w:t>FILENAME</w:t>
      </w:r>
      <w:r w:rsidRPr="00BC2D42">
        <w:rPr>
          <w:rFonts w:ascii="Times New Roman" w:hAnsi="Times New Roman" w:cs="Times New Roman"/>
          <w:sz w:val="24"/>
          <w:szCs w:val="24"/>
        </w:rPr>
        <w:t>.cpp</w:t>
      </w:r>
    </w:p>
    <w:p w14:paraId="7BD46DEC" w14:textId="4E10FA23" w:rsidR="0059213E" w:rsidRDefault="0059213E" w:rsidP="002728B7">
      <w:pPr>
        <w:rPr>
          <w:rFonts w:ascii="Times New Roman" w:hAnsi="Times New Roman" w:cs="Times New Roman"/>
        </w:rPr>
      </w:pPr>
    </w:p>
    <w:sectPr w:rsidR="00592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026B65"/>
    <w:multiLevelType w:val="hybridMultilevel"/>
    <w:tmpl w:val="905EC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B842B6"/>
    <w:multiLevelType w:val="hybridMultilevel"/>
    <w:tmpl w:val="BF10635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2" w15:restartNumberingAfterBreak="0">
    <w:nsid w:val="51DA56B1"/>
    <w:multiLevelType w:val="hybridMultilevel"/>
    <w:tmpl w:val="F4364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36323F"/>
    <w:multiLevelType w:val="hybridMultilevel"/>
    <w:tmpl w:val="8E9C9A8C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bc0NDcwNTYztTBQ0lEKTi0uzszPAykwrAUAdLwunywAAAA="/>
  </w:docVars>
  <w:rsids>
    <w:rsidRoot w:val="11F8A69D"/>
    <w:rsid w:val="00003270"/>
    <w:rsid w:val="00025643"/>
    <w:rsid w:val="0003508F"/>
    <w:rsid w:val="00060790"/>
    <w:rsid w:val="000669C2"/>
    <w:rsid w:val="00071115"/>
    <w:rsid w:val="0007258B"/>
    <w:rsid w:val="0008075B"/>
    <w:rsid w:val="00091C8C"/>
    <w:rsid w:val="00095981"/>
    <w:rsid w:val="000B2D8F"/>
    <w:rsid w:val="000C2D22"/>
    <w:rsid w:val="000C5369"/>
    <w:rsid w:val="000D36FA"/>
    <w:rsid w:val="000E3F7A"/>
    <w:rsid w:val="00103309"/>
    <w:rsid w:val="00103F5B"/>
    <w:rsid w:val="001147FD"/>
    <w:rsid w:val="00121233"/>
    <w:rsid w:val="00142B02"/>
    <w:rsid w:val="00156A70"/>
    <w:rsid w:val="001614FC"/>
    <w:rsid w:val="00165643"/>
    <w:rsid w:val="001669A7"/>
    <w:rsid w:val="00175191"/>
    <w:rsid w:val="00191AA7"/>
    <w:rsid w:val="00197C1A"/>
    <w:rsid w:val="001C27DF"/>
    <w:rsid w:val="001D2F30"/>
    <w:rsid w:val="001E35FF"/>
    <w:rsid w:val="002279AA"/>
    <w:rsid w:val="002300FD"/>
    <w:rsid w:val="00242C7E"/>
    <w:rsid w:val="0024363A"/>
    <w:rsid w:val="002728B7"/>
    <w:rsid w:val="00280D43"/>
    <w:rsid w:val="0028432A"/>
    <w:rsid w:val="002A56B3"/>
    <w:rsid w:val="002B052F"/>
    <w:rsid w:val="002B5C9F"/>
    <w:rsid w:val="002C3D57"/>
    <w:rsid w:val="002C4FB9"/>
    <w:rsid w:val="002D74C5"/>
    <w:rsid w:val="002E4742"/>
    <w:rsid w:val="002F2BD3"/>
    <w:rsid w:val="0032088D"/>
    <w:rsid w:val="003252D2"/>
    <w:rsid w:val="00327090"/>
    <w:rsid w:val="0033265E"/>
    <w:rsid w:val="00335402"/>
    <w:rsid w:val="00347FE1"/>
    <w:rsid w:val="00366E06"/>
    <w:rsid w:val="00373BCA"/>
    <w:rsid w:val="00383548"/>
    <w:rsid w:val="003859C8"/>
    <w:rsid w:val="0038612A"/>
    <w:rsid w:val="003909A2"/>
    <w:rsid w:val="00394914"/>
    <w:rsid w:val="003A6827"/>
    <w:rsid w:val="003B3482"/>
    <w:rsid w:val="003B4432"/>
    <w:rsid w:val="003B4CAF"/>
    <w:rsid w:val="003C042C"/>
    <w:rsid w:val="003D133E"/>
    <w:rsid w:val="003D14C2"/>
    <w:rsid w:val="003D2EA2"/>
    <w:rsid w:val="003E6AA7"/>
    <w:rsid w:val="003F29B6"/>
    <w:rsid w:val="00416090"/>
    <w:rsid w:val="004272C3"/>
    <w:rsid w:val="004466D2"/>
    <w:rsid w:val="00447929"/>
    <w:rsid w:val="0046591B"/>
    <w:rsid w:val="00473B54"/>
    <w:rsid w:val="00492E90"/>
    <w:rsid w:val="004A6EF2"/>
    <w:rsid w:val="004A70C2"/>
    <w:rsid w:val="004D10E1"/>
    <w:rsid w:val="00524031"/>
    <w:rsid w:val="00540233"/>
    <w:rsid w:val="005524A5"/>
    <w:rsid w:val="0055608C"/>
    <w:rsid w:val="0056000B"/>
    <w:rsid w:val="00560A3F"/>
    <w:rsid w:val="005906A2"/>
    <w:rsid w:val="0059213E"/>
    <w:rsid w:val="005A0384"/>
    <w:rsid w:val="005A27E6"/>
    <w:rsid w:val="005A432B"/>
    <w:rsid w:val="005B5441"/>
    <w:rsid w:val="005B6D05"/>
    <w:rsid w:val="005B7FB8"/>
    <w:rsid w:val="005D27B0"/>
    <w:rsid w:val="005F78D4"/>
    <w:rsid w:val="00606424"/>
    <w:rsid w:val="00607CED"/>
    <w:rsid w:val="0061201C"/>
    <w:rsid w:val="00614503"/>
    <w:rsid w:val="00634DEE"/>
    <w:rsid w:val="006358D9"/>
    <w:rsid w:val="00635968"/>
    <w:rsid w:val="00643A0E"/>
    <w:rsid w:val="00647EEC"/>
    <w:rsid w:val="006553FD"/>
    <w:rsid w:val="00661C48"/>
    <w:rsid w:val="00683448"/>
    <w:rsid w:val="006847BC"/>
    <w:rsid w:val="006854C7"/>
    <w:rsid w:val="006855B9"/>
    <w:rsid w:val="00690C93"/>
    <w:rsid w:val="0069325A"/>
    <w:rsid w:val="00693857"/>
    <w:rsid w:val="006A0B86"/>
    <w:rsid w:val="006A375B"/>
    <w:rsid w:val="006B2676"/>
    <w:rsid w:val="006D4A51"/>
    <w:rsid w:val="006D4EFE"/>
    <w:rsid w:val="006E4D20"/>
    <w:rsid w:val="00700486"/>
    <w:rsid w:val="00715135"/>
    <w:rsid w:val="00716D10"/>
    <w:rsid w:val="0072507E"/>
    <w:rsid w:val="0074011E"/>
    <w:rsid w:val="00746754"/>
    <w:rsid w:val="00757F3A"/>
    <w:rsid w:val="00761AE7"/>
    <w:rsid w:val="00762B1A"/>
    <w:rsid w:val="007742D2"/>
    <w:rsid w:val="007854A2"/>
    <w:rsid w:val="007926A1"/>
    <w:rsid w:val="007B0A12"/>
    <w:rsid w:val="007B353A"/>
    <w:rsid w:val="007B5766"/>
    <w:rsid w:val="007C3D64"/>
    <w:rsid w:val="008042A9"/>
    <w:rsid w:val="00806015"/>
    <w:rsid w:val="00814401"/>
    <w:rsid w:val="0083463E"/>
    <w:rsid w:val="00850647"/>
    <w:rsid w:val="00851227"/>
    <w:rsid w:val="00863CEC"/>
    <w:rsid w:val="0086660F"/>
    <w:rsid w:val="00885C4C"/>
    <w:rsid w:val="0088686F"/>
    <w:rsid w:val="008873A2"/>
    <w:rsid w:val="008910E9"/>
    <w:rsid w:val="008958D2"/>
    <w:rsid w:val="008A17DB"/>
    <w:rsid w:val="008A261D"/>
    <w:rsid w:val="008B0CD6"/>
    <w:rsid w:val="008F413B"/>
    <w:rsid w:val="008F42B3"/>
    <w:rsid w:val="008F5089"/>
    <w:rsid w:val="008F6F8A"/>
    <w:rsid w:val="00910098"/>
    <w:rsid w:val="009106C6"/>
    <w:rsid w:val="0091228F"/>
    <w:rsid w:val="00941FB2"/>
    <w:rsid w:val="00962D04"/>
    <w:rsid w:val="009630D3"/>
    <w:rsid w:val="00965930"/>
    <w:rsid w:val="00974E45"/>
    <w:rsid w:val="009C3B17"/>
    <w:rsid w:val="009C471D"/>
    <w:rsid w:val="009D32EA"/>
    <w:rsid w:val="009F1B4C"/>
    <w:rsid w:val="009F26CA"/>
    <w:rsid w:val="009F2FE6"/>
    <w:rsid w:val="009F7EDF"/>
    <w:rsid w:val="00A42B9B"/>
    <w:rsid w:val="00A51C12"/>
    <w:rsid w:val="00A559FD"/>
    <w:rsid w:val="00A66740"/>
    <w:rsid w:val="00A7263F"/>
    <w:rsid w:val="00AA3C6D"/>
    <w:rsid w:val="00AB0945"/>
    <w:rsid w:val="00AB27F7"/>
    <w:rsid w:val="00AB6A32"/>
    <w:rsid w:val="00AC197E"/>
    <w:rsid w:val="00AC4825"/>
    <w:rsid w:val="00AC628C"/>
    <w:rsid w:val="00AF5318"/>
    <w:rsid w:val="00AF6D24"/>
    <w:rsid w:val="00B04BC1"/>
    <w:rsid w:val="00B13B27"/>
    <w:rsid w:val="00B2165E"/>
    <w:rsid w:val="00B23ED7"/>
    <w:rsid w:val="00B3379B"/>
    <w:rsid w:val="00B47600"/>
    <w:rsid w:val="00B502DD"/>
    <w:rsid w:val="00B5061D"/>
    <w:rsid w:val="00B61D28"/>
    <w:rsid w:val="00B64819"/>
    <w:rsid w:val="00B70284"/>
    <w:rsid w:val="00B71128"/>
    <w:rsid w:val="00B83876"/>
    <w:rsid w:val="00B9085C"/>
    <w:rsid w:val="00B9459C"/>
    <w:rsid w:val="00BB10B8"/>
    <w:rsid w:val="00BB1268"/>
    <w:rsid w:val="00BB2273"/>
    <w:rsid w:val="00BB3252"/>
    <w:rsid w:val="00BC2D42"/>
    <w:rsid w:val="00BC3687"/>
    <w:rsid w:val="00BD271C"/>
    <w:rsid w:val="00BE4967"/>
    <w:rsid w:val="00BF5153"/>
    <w:rsid w:val="00C01CBE"/>
    <w:rsid w:val="00C10144"/>
    <w:rsid w:val="00C22008"/>
    <w:rsid w:val="00C5533D"/>
    <w:rsid w:val="00C55E10"/>
    <w:rsid w:val="00C577A7"/>
    <w:rsid w:val="00C66B62"/>
    <w:rsid w:val="00C93458"/>
    <w:rsid w:val="00CE1B4E"/>
    <w:rsid w:val="00D0451B"/>
    <w:rsid w:val="00D06D88"/>
    <w:rsid w:val="00D07B9E"/>
    <w:rsid w:val="00D13B5D"/>
    <w:rsid w:val="00D22E20"/>
    <w:rsid w:val="00D26FE4"/>
    <w:rsid w:val="00D42EA0"/>
    <w:rsid w:val="00D46568"/>
    <w:rsid w:val="00D558EA"/>
    <w:rsid w:val="00D609F6"/>
    <w:rsid w:val="00D63751"/>
    <w:rsid w:val="00D66B1E"/>
    <w:rsid w:val="00D70206"/>
    <w:rsid w:val="00D823BA"/>
    <w:rsid w:val="00D86CB5"/>
    <w:rsid w:val="00D90F47"/>
    <w:rsid w:val="00DA31E4"/>
    <w:rsid w:val="00DA66C0"/>
    <w:rsid w:val="00DB28EA"/>
    <w:rsid w:val="00DB7DC2"/>
    <w:rsid w:val="00DE1948"/>
    <w:rsid w:val="00DE5817"/>
    <w:rsid w:val="00DF046A"/>
    <w:rsid w:val="00DF45CF"/>
    <w:rsid w:val="00E00685"/>
    <w:rsid w:val="00E0132D"/>
    <w:rsid w:val="00E10CE9"/>
    <w:rsid w:val="00E23E87"/>
    <w:rsid w:val="00E56534"/>
    <w:rsid w:val="00E64D1D"/>
    <w:rsid w:val="00E80019"/>
    <w:rsid w:val="00E80A2C"/>
    <w:rsid w:val="00E84B44"/>
    <w:rsid w:val="00E9361C"/>
    <w:rsid w:val="00EA13E8"/>
    <w:rsid w:val="00EA55A4"/>
    <w:rsid w:val="00EB0E47"/>
    <w:rsid w:val="00EC416F"/>
    <w:rsid w:val="00ED2299"/>
    <w:rsid w:val="00EE6805"/>
    <w:rsid w:val="00F17A59"/>
    <w:rsid w:val="00F21F7E"/>
    <w:rsid w:val="00F22695"/>
    <w:rsid w:val="00F275AD"/>
    <w:rsid w:val="00F35333"/>
    <w:rsid w:val="00F651E0"/>
    <w:rsid w:val="00F67221"/>
    <w:rsid w:val="00F82E5E"/>
    <w:rsid w:val="00F87608"/>
    <w:rsid w:val="00F955E3"/>
    <w:rsid w:val="00FB7E60"/>
    <w:rsid w:val="00FD0BEF"/>
    <w:rsid w:val="00FE3C3E"/>
    <w:rsid w:val="11F8A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8A69D"/>
  <w15:chartTrackingRefBased/>
  <w15:docId w15:val="{62283BE8-8898-4C4C-BCD0-21A8BE221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4914"/>
    <w:pPr>
      <w:ind w:left="720"/>
      <w:contextualSpacing/>
    </w:pPr>
  </w:style>
  <w:style w:type="table" w:styleId="TableGrid">
    <w:name w:val="Table Grid"/>
    <w:basedOn w:val="TableNormal"/>
    <w:uiPriority w:val="39"/>
    <w:rsid w:val="00C10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0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6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3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5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8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35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, Qi</dc:creator>
  <cp:keywords/>
  <dc:description/>
  <cp:lastModifiedBy>lap@cadxx.net</cp:lastModifiedBy>
  <cp:revision>2</cp:revision>
  <dcterms:created xsi:type="dcterms:W3CDTF">2020-09-30T13:59:00Z</dcterms:created>
  <dcterms:modified xsi:type="dcterms:W3CDTF">2020-09-30T13:59:00Z</dcterms:modified>
</cp:coreProperties>
</file>